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8968F" w14:textId="3DBF368D" w:rsidR="006F6FED" w:rsidRDefault="00DA5049"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696" behindDoc="1" locked="0" layoutInCell="1" allowOverlap="1" wp14:anchorId="6B9C8A60" wp14:editId="4665E7B5">
            <wp:simplePos x="0" y="0"/>
            <wp:positionH relativeFrom="column">
              <wp:posOffset>1085850</wp:posOffset>
            </wp:positionH>
            <wp:positionV relativeFrom="paragraph">
              <wp:posOffset>5095875</wp:posOffset>
            </wp:positionV>
            <wp:extent cx="1514475" cy="634663"/>
            <wp:effectExtent l="0" t="0" r="0" b="0"/>
            <wp:wrapThrough wrapText="bothSides">
              <wp:wrapPolygon edited="0">
                <wp:start x="0" y="0"/>
                <wp:lineTo x="0" y="20757"/>
                <wp:lineTo x="21192" y="20757"/>
                <wp:lineTo x="21192" y="0"/>
                <wp:lineTo x="0" y="0"/>
              </wp:wrapPolygon>
            </wp:wrapThrough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sa King signatur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34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7E66">
        <w:rPr>
          <w:noProof/>
        </w:rPr>
        <w:drawing>
          <wp:anchor distT="0" distB="0" distL="114300" distR="114300" simplePos="0" relativeHeight="251676672" behindDoc="0" locked="0" layoutInCell="1" allowOverlap="1" wp14:anchorId="05849F5B" wp14:editId="0C2339A7">
            <wp:simplePos x="0" y="0"/>
            <wp:positionH relativeFrom="column">
              <wp:posOffset>-45720</wp:posOffset>
            </wp:positionH>
            <wp:positionV relativeFrom="paragraph">
              <wp:posOffset>4201160</wp:posOffset>
            </wp:positionV>
            <wp:extent cx="1611630" cy="96697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966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F1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B5C891" wp14:editId="0DDC3088">
                <wp:simplePos x="0" y="0"/>
                <wp:positionH relativeFrom="column">
                  <wp:posOffset>-333375</wp:posOffset>
                </wp:positionH>
                <wp:positionV relativeFrom="paragraph">
                  <wp:posOffset>2552700</wp:posOffset>
                </wp:positionV>
                <wp:extent cx="8724900" cy="16287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628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86861B2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helping more students complete a critical step to college.</w:t>
                            </w:r>
                          </w:p>
                          <w:p w14:paraId="0778DD82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 of your X seniors participated in college application activities</w:t>
                            </w:r>
                          </w:p>
                          <w:p w14:paraId="42D670A9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# of] applications were completed </w:t>
                            </w:r>
                          </w:p>
                          <w:p w14:paraId="37ACD238" w14:textId="77777777" w:rsidR="002E42F1" w:rsidRPr="005F07DF" w:rsidRDefault="002E42F1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</w:t>
                            </w:r>
                            <w:r w:rsidR="00193F1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f applicable – break down application in state vs out of stat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  <w:p w14:paraId="7C098B7A" w14:textId="77777777" w:rsidR="00193F14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If applicable – share # of students who will be first in their family to attend college]</w:t>
                            </w:r>
                          </w:p>
                          <w:p w14:paraId="1538BF0F" w14:textId="77777777" w:rsidR="001B6D1E" w:rsidRPr="005F07DF" w:rsidRDefault="001B6D1E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Optional – This is the X year your school has hosted a college application </w:t>
                            </w:r>
                            <w:r w:rsidR="00F222B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n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5C891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26.25pt;margin-top:201pt;width:687pt;height:12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" fillcolor="window" stroked="f" strokeweight=".5pt">
                <v:textbox>
                  <w:txbxContent>
                    <w:p w14:paraId="686861B2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For helping more students complete a critical step to college.</w:t>
                      </w:r>
                    </w:p>
                    <w:p w14:paraId="0778DD82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X of your X seniors participated in college application activities</w:t>
                      </w:r>
                    </w:p>
                    <w:p w14:paraId="42D670A9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# of] applications were completed </w:t>
                      </w:r>
                    </w:p>
                    <w:p w14:paraId="37ACD238" w14:textId="77777777" w:rsidR="002E42F1" w:rsidRPr="005F07DF" w:rsidRDefault="002E42F1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</w:t>
                      </w:r>
                      <w:r w:rsidR="00193F1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If applicable – break down application in state vs out of stat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  <w:p w14:paraId="7C098B7A" w14:textId="77777777" w:rsidR="00193F14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If applicable – share # of students who will be first in their family to attend college]</w:t>
                      </w:r>
                    </w:p>
                    <w:p w14:paraId="1538BF0F" w14:textId="77777777" w:rsidR="001B6D1E" w:rsidRPr="005F07DF" w:rsidRDefault="001B6D1E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Optional – This is the X year your school has hosted a college application </w:t>
                      </w:r>
                      <w:r w:rsidR="00F222B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vent]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3E7A51" wp14:editId="1EE75603">
                <wp:simplePos x="0" y="0"/>
                <wp:positionH relativeFrom="column">
                  <wp:posOffset>-333375</wp:posOffset>
                </wp:positionH>
                <wp:positionV relativeFrom="paragraph">
                  <wp:posOffset>180975</wp:posOffset>
                </wp:positionV>
                <wp:extent cx="872490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2252F" w14:textId="77777777" w:rsidR="005D31EB" w:rsidRPr="00C27A6E" w:rsidRDefault="005D31EB" w:rsidP="005D31EB">
                            <w:pPr>
                              <w:jc w:val="center"/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  <w:t>CERTIFICATE OF PARTICIP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3E7A51" id="Text Box 2" o:spid="_x0000_s1027" type="#_x0000_t202" style="position:absolute;margin-left:-26.25pt;margin-top:14.25pt;width:68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ZWIg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" stroked="f">
                <v:textbox style="mso-fit-shape-to-text:t">
                  <w:txbxContent>
                    <w:p w14:paraId="38A2252F" w14:textId="77777777" w:rsidR="005D31EB" w:rsidRPr="00C27A6E" w:rsidRDefault="005D31EB" w:rsidP="005D31EB">
                      <w:pPr>
                        <w:jc w:val="center"/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</w:pPr>
                      <w:r w:rsidRPr="00C27A6E"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  <w:t>CERTIFICATE OF PARTICIP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DB69BD" wp14:editId="1B74376D">
                <wp:simplePos x="0" y="0"/>
                <wp:positionH relativeFrom="column">
                  <wp:posOffset>-333375</wp:posOffset>
                </wp:positionH>
                <wp:positionV relativeFrom="paragraph">
                  <wp:posOffset>971550</wp:posOffset>
                </wp:positionV>
                <wp:extent cx="8724900" cy="6858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FACCF" w14:textId="7A4B6776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ngratulations on your successful </w:t>
                            </w:r>
                            <w:r w:rsidR="004D64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</w:t>
                            </w:r>
                            <w:r w:rsidR="00B972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</w:t>
                            </w:r>
                            <w:r w:rsidR="000744FB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llege application event.</w:t>
                            </w:r>
                          </w:p>
                          <w:p w14:paraId="70A53A5E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is certificate is awarded t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B69BD" id="Text Box 19" o:spid="_x0000_s1028" type="#_x0000_t202" style="position:absolute;margin-left:-26.25pt;margin-top:76.5pt;width:687pt;height:5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" fillcolor="white [3201]" stroked="f" strokeweight=".5pt">
                <v:textbox>
                  <w:txbxContent>
                    <w:p w14:paraId="294FACCF" w14:textId="7A4B6776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ngratulations on your successful </w:t>
                      </w:r>
                      <w:r w:rsidR="004D64AD">
                        <w:rPr>
                          <w:rFonts w:ascii="Arial" w:hAnsi="Arial" w:cs="Arial"/>
                          <w:sz w:val="28"/>
                          <w:szCs w:val="28"/>
                        </w:rPr>
                        <w:t>20</w:t>
                      </w:r>
                      <w:r w:rsidR="00B97278">
                        <w:rPr>
                          <w:rFonts w:ascii="Arial" w:hAnsi="Arial" w:cs="Arial"/>
                          <w:sz w:val="28"/>
                          <w:szCs w:val="28"/>
                        </w:rPr>
                        <w:t>20</w:t>
                      </w:r>
                      <w:r w:rsidR="000744FB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college application event.</w:t>
                      </w:r>
                    </w:p>
                    <w:p w14:paraId="70A53A5E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This certificate is awarded to: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547F1A2D" wp14:editId="2B1C186D">
                <wp:simplePos x="0" y="0"/>
                <wp:positionH relativeFrom="column">
                  <wp:posOffset>-333375</wp:posOffset>
                </wp:positionH>
                <wp:positionV relativeFrom="paragraph">
                  <wp:posOffset>1781175</wp:posOffset>
                </wp:positionV>
                <wp:extent cx="8724900" cy="1404620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9118C" w14:textId="77777777" w:rsidR="002E42F1" w:rsidRPr="00C27A6E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  <w:t>[High School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F1A2D" id="_x0000_s1029" type="#_x0000_t202" style="position:absolute;margin-left:-26.25pt;margin-top:140.25pt;width:687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" stroked="f">
                <v:textbox style="mso-fit-shape-to-text:t">
                  <w:txbxContent>
                    <w:p w14:paraId="2A69118C" w14:textId="77777777" w:rsidR="002E42F1" w:rsidRPr="00C27A6E" w:rsidRDefault="002E42F1" w:rsidP="002E42F1">
                      <w:pPr>
                        <w:jc w:val="center"/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</w:pPr>
                      <w:r w:rsidRPr="00C27A6E"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  <w:t>[High School Name]</w:t>
                      </w:r>
                    </w:p>
                  </w:txbxContent>
                </v:textbox>
              </v:shape>
            </w:pict>
          </mc:Fallback>
        </mc:AlternateContent>
      </w:r>
      <w:r w:rsidR="002E42F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E1CC89" wp14:editId="447093CA">
                <wp:simplePos x="0" y="0"/>
                <wp:positionH relativeFrom="column">
                  <wp:posOffset>171450</wp:posOffset>
                </wp:positionH>
                <wp:positionV relativeFrom="paragraph">
                  <wp:posOffset>2333625</wp:posOffset>
                </wp:positionV>
                <wp:extent cx="767715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771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CB62A" id="Straight Connector 1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5pt,183.75pt" to="618pt,1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E27524" wp14:editId="63B4A7DD">
                <wp:simplePos x="0" y="0"/>
                <wp:positionH relativeFrom="column">
                  <wp:posOffset>4819650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7D2AEC4" w14:textId="77777777" w:rsidR="00D04FFB" w:rsidRDefault="00D04FFB" w:rsidP="00D04FFB">
                            <w:r>
                              <w:rPr>
                                <w:noProof/>
                              </w:rPr>
                              <w:t>[STATE CAMPAIGN SIGNATURE</w:t>
                            </w:r>
                            <w:r w:rsidR="002E42F1">
                              <w:rPr>
                                <w:noProof/>
                              </w:rPr>
                              <w:t xml:space="preserve"> and LOGO</w:t>
                            </w:r>
                            <w:r>
                              <w:rPr>
                                <w:noProof/>
                              </w:rPr>
                              <w:t xml:space="preserve">]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27524" id="Text Box 13" o:spid="_x0000_s1030" type="#_x0000_t202" style="position:absolute;margin-left:379.5pt;margin-top:406.6pt;width:266.25pt;height:43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" fillcolor="window" stroked="f" strokeweight=".5pt">
                <v:textbox>
                  <w:txbxContent>
                    <w:p w14:paraId="07D2AEC4" w14:textId="77777777" w:rsidR="00D04FFB" w:rsidRDefault="00D04FFB" w:rsidP="00D04FFB">
                      <w:r>
                        <w:rPr>
                          <w:noProof/>
                        </w:rPr>
                        <w:t>[STATE CAMPAIGN SIGNATURE</w:t>
                      </w:r>
                      <w:r w:rsidR="002E42F1">
                        <w:rPr>
                          <w:noProof/>
                        </w:rPr>
                        <w:t xml:space="preserve"> and LOGO</w:t>
                      </w:r>
                      <w:r>
                        <w:rPr>
                          <w:noProof/>
                        </w:rPr>
                        <w:t xml:space="preserve">]             </w:t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w:drawing>
          <wp:anchor distT="0" distB="0" distL="114300" distR="114300" simplePos="0" relativeHeight="251657216" behindDoc="1" locked="0" layoutInCell="1" allowOverlap="1" wp14:anchorId="2498B58F" wp14:editId="1179F47C">
            <wp:simplePos x="0" y="0"/>
            <wp:positionH relativeFrom="column">
              <wp:posOffset>-542925</wp:posOffset>
            </wp:positionH>
            <wp:positionV relativeFrom="paragraph">
              <wp:posOffset>-457200</wp:posOffset>
            </wp:positionV>
            <wp:extent cx="9179560" cy="6866890"/>
            <wp:effectExtent l="0" t="0" r="2540" b="0"/>
            <wp:wrapNone/>
            <wp:docPr id="3824" name="Black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" name="Black border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9560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EA5021B" wp14:editId="0FC46CAF">
                <wp:simplePos x="0" y="0"/>
                <wp:positionH relativeFrom="column">
                  <wp:posOffset>-384229</wp:posOffset>
                </wp:positionH>
                <wp:positionV relativeFrom="paragraph">
                  <wp:posOffset>-307987</wp:posOffset>
                </wp:positionV>
                <wp:extent cx="8831669" cy="6539689"/>
                <wp:effectExtent l="38100" t="38100" r="45720" b="33020"/>
                <wp:wrapNone/>
                <wp:docPr id="5" name="Rectangular bor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1669" cy="653968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82550" cap="flat" cmpd="sng" algn="ctr">
                          <a:solidFill>
                            <a:srgbClr val="17305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0D779E" w14:textId="77777777" w:rsidR="005D31EB" w:rsidRDefault="005D31EB" w:rsidP="005D31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5021B" id="Rectangular border" o:spid="_x0000_s1031" style="position:absolute;margin-left:-30.25pt;margin-top:-24.25pt;width:695.4pt;height:514.9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" fillcolor="window" strokecolor="#17305b" strokeweight="6.5pt">
                <v:textbox>
                  <w:txbxContent>
                    <w:p w14:paraId="380D779E" w14:textId="77777777" w:rsidR="005D31EB" w:rsidRDefault="005D31EB" w:rsidP="005D31EB"/>
                  </w:txbxContent>
                </v:textbox>
              </v:rect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225099" wp14:editId="687AC4B0">
                <wp:simplePos x="0" y="0"/>
                <wp:positionH relativeFrom="column">
                  <wp:posOffset>-47625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962C" w14:textId="375C5D9A" w:rsidR="00D04FFB" w:rsidRDefault="00D04FFB">
                            <w:r w:rsidRPr="00636492">
                              <w:rPr>
                                <w:rFonts w:ascii="Arial" w:hAnsi="Arial" w:cs="Arial"/>
                                <w:noProof/>
                              </w:rPr>
                              <w:t xml:space="preserve"> ACAC Director:</w:t>
                            </w:r>
                            <w:r>
                              <w:rPr>
                                <w:noProof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22509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2" type="#_x0000_t202" style="position:absolute;margin-left:-3.75pt;margin-top:406.6pt;width:266.25pt;height:43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" fillcolor="white [3201]" stroked="f" strokeweight=".5pt">
                <v:textbox>
                  <w:txbxContent>
                    <w:p w14:paraId="1F45962C" w14:textId="375C5D9A" w:rsidR="00D04FFB" w:rsidRDefault="00D04FFB">
                      <w:r w:rsidRPr="00636492">
                        <w:rPr>
                          <w:rFonts w:ascii="Arial" w:hAnsi="Arial" w:cs="Arial"/>
                          <w:noProof/>
                        </w:rPr>
                        <w:t xml:space="preserve"> ACAC Director:</w:t>
                      </w:r>
                      <w:r>
                        <w:rPr>
                          <w:noProof/>
                        </w:rPr>
                        <w:t xml:space="preserve">              </w:t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7C3D" wp14:editId="34230402">
                <wp:simplePos x="0" y="0"/>
                <wp:positionH relativeFrom="column">
                  <wp:posOffset>4819650</wp:posOffset>
                </wp:positionH>
                <wp:positionV relativeFrom="paragraph">
                  <wp:posOffset>5779770</wp:posOffset>
                </wp:positionV>
                <wp:extent cx="32004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321D5A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5pt,455.1pt" to="631.5pt,4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D7E05" wp14:editId="23B84F9F">
                <wp:simplePos x="0" y="0"/>
                <wp:positionH relativeFrom="column">
                  <wp:posOffset>19050</wp:posOffset>
                </wp:positionH>
                <wp:positionV relativeFrom="paragraph">
                  <wp:posOffset>5791200</wp:posOffset>
                </wp:positionV>
                <wp:extent cx="32004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2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7A8FED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456pt" to="253.5pt,4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" strokecolor="#005288" strokeweight=".5pt">
                <v:stroke joinstyle="miter"/>
              </v:line>
            </w:pict>
          </mc:Fallback>
        </mc:AlternateContent>
      </w:r>
    </w:p>
    <w:sectPr w:rsidR="006F6FED" w:rsidSect="005D31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ED02F7"/>
    <w:multiLevelType w:val="hybridMultilevel"/>
    <w:tmpl w:val="BF68B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bY0MDY3NzAHcpR0lIJTi4sz8/NACkxrAQ5lAVYsAAAA"/>
  </w:docVars>
  <w:rsids>
    <w:rsidRoot w:val="005D31EB"/>
    <w:rsid w:val="000744FB"/>
    <w:rsid w:val="00094CDC"/>
    <w:rsid w:val="00136C43"/>
    <w:rsid w:val="001437D5"/>
    <w:rsid w:val="00193F14"/>
    <w:rsid w:val="001B6D1E"/>
    <w:rsid w:val="001D4F54"/>
    <w:rsid w:val="001E5B43"/>
    <w:rsid w:val="002E42F1"/>
    <w:rsid w:val="00357E66"/>
    <w:rsid w:val="004D64AD"/>
    <w:rsid w:val="005D31EB"/>
    <w:rsid w:val="005F07DF"/>
    <w:rsid w:val="00636492"/>
    <w:rsid w:val="006F6FED"/>
    <w:rsid w:val="008C23F6"/>
    <w:rsid w:val="00982815"/>
    <w:rsid w:val="00A0562D"/>
    <w:rsid w:val="00B97278"/>
    <w:rsid w:val="00BE584B"/>
    <w:rsid w:val="00C27A6E"/>
    <w:rsid w:val="00CD08B8"/>
    <w:rsid w:val="00D04FFB"/>
    <w:rsid w:val="00DA5049"/>
    <w:rsid w:val="00E05866"/>
    <w:rsid w:val="00F22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11916"/>
  <w15:chartTrackingRefBased/>
  <w15:docId w15:val="{2B51E80F-E770-470D-B63D-5EA378EB6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E4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2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7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27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4C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C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C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C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5" ma:contentTypeDescription="Create a new document." ma:contentTypeScope="" ma:versionID="549a8a778bfd0f76d85f3aa5d10134ed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xmlns:ns4="664eaed1-c3c2-4270-8532-83a727e2125a" targetNamespace="http://schemas.microsoft.com/office/2006/metadata/properties" ma:root="true" ma:fieldsID="f3d38f819bc947d694fcdc7beef16970" ns1:_="" ns3:_="" ns4:_="">
    <xsd:import namespace="http://schemas.microsoft.com/sharepoint/v3"/>
    <xsd:import namespace="93a5103f-d56d-43c2-8a37-d278295ca8b4"/>
    <xsd:import namespace="664eaed1-c3c2-4270-8532-83a727e212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eaed1-c3c2-4270-8532-83a727e2125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663D1-7CED-40C5-977B-B4A6357F88A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DFA15CA-47F0-4F0E-A873-C30128B2BC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FBBA7C-3B62-4288-A70A-5CD9E6F5ED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664eaed1-c3c2-4270-8532-83a727e21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E6D21F-B738-4064-A6EB-D28AA82E2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6</cp:revision>
  <dcterms:created xsi:type="dcterms:W3CDTF">2020-04-28T13:45:00Z</dcterms:created>
  <dcterms:modified xsi:type="dcterms:W3CDTF">2020-11-0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</Properties>
</file>